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2D4BC" w14:textId="5FA3491C"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 xml:space="preserve">Załącznik nr </w:t>
      </w:r>
      <w:r w:rsidR="00333316">
        <w:rPr>
          <w:rFonts w:ascii="Calibri" w:hAnsi="Calibri" w:cs="Calibri"/>
          <w:b/>
          <w:sz w:val="24"/>
          <w:szCs w:val="24"/>
        </w:rPr>
        <w:t>3</w:t>
      </w:r>
      <w:r w:rsidRPr="004048DF">
        <w:rPr>
          <w:rFonts w:ascii="Calibri" w:hAnsi="Calibri" w:cs="Calibri"/>
          <w:b/>
          <w:sz w:val="24"/>
          <w:szCs w:val="24"/>
        </w:rPr>
        <w:t xml:space="preserve"> do zapytania ofertowego</w:t>
      </w:r>
    </w:p>
    <w:p w14:paraId="41C79E1C" w14:textId="2A2A548D"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B599058" w14:textId="77777777" w:rsidR="00A307B3" w:rsidRDefault="00A307B3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5CC294C" w14:textId="0FF66A52"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Oświadczenie o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sposobie pozyskania</w:t>
      </w:r>
      <w:r w:rsidR="005E6E3E">
        <w:rPr>
          <w:rFonts w:ascii="Calibri" w:hAnsi="Calibri" w:cs="Calibri"/>
          <w:b/>
          <w:bCs/>
          <w:sz w:val="24"/>
          <w:szCs w:val="24"/>
        </w:rPr>
        <w:t xml:space="preserve"> wymaganych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umiejętności i wiedzy.</w:t>
      </w:r>
    </w:p>
    <w:p w14:paraId="7C851462" w14:textId="77777777"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14:paraId="4080FC7C" w14:textId="77777777" w:rsidR="00A307B3" w:rsidRDefault="00A307B3" w:rsidP="00292508">
      <w:pPr>
        <w:jc w:val="both"/>
        <w:rPr>
          <w:rFonts w:asciiTheme="minorHAnsi" w:hAnsiTheme="minorHAnsi"/>
          <w:sz w:val="24"/>
          <w:szCs w:val="24"/>
        </w:rPr>
      </w:pPr>
    </w:p>
    <w:p w14:paraId="0B08C1DD" w14:textId="360387E4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  <w:r w:rsidR="004E02E9">
        <w:rPr>
          <w:rFonts w:asciiTheme="minorHAnsi" w:hAnsiTheme="minorHAnsi"/>
          <w:sz w:val="24"/>
          <w:szCs w:val="24"/>
        </w:rPr>
        <w:t xml:space="preserve"> ……..</w:t>
      </w:r>
      <w:r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14:paraId="68007733" w14:textId="77777777"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14:paraId="3A63049B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465FE803" w14:textId="77777777" w:rsidR="00AE6584" w:rsidRDefault="00AE6584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3E0C0BA2" w14:textId="57006CEF"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14:paraId="4AC6BD2C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5144F40B" w14:textId="78DAA639" w:rsidR="00403B03" w:rsidRDefault="004E02E9" w:rsidP="00403B03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</w:pPr>
      <w:r w:rsidRPr="00FF75ED">
        <w:rPr>
          <w:rFonts w:asciiTheme="minorHAnsi" w:hAnsiTheme="minorHAnsi"/>
          <w:sz w:val="24"/>
          <w:szCs w:val="24"/>
        </w:rPr>
        <w:t>z</w:t>
      </w:r>
      <w:r w:rsidR="00AC541E" w:rsidRPr="00FF75ED">
        <w:rPr>
          <w:rFonts w:asciiTheme="minorHAnsi" w:hAnsiTheme="minorHAnsi"/>
          <w:sz w:val="24"/>
          <w:szCs w:val="24"/>
        </w:rPr>
        <w:t>dobyłem</w:t>
      </w:r>
      <w:r w:rsidR="00010AD3" w:rsidRPr="00FF75ED">
        <w:rPr>
          <w:rFonts w:asciiTheme="minorHAnsi" w:hAnsiTheme="minorHAnsi"/>
          <w:sz w:val="24"/>
          <w:szCs w:val="24"/>
        </w:rPr>
        <w:t>/łam</w:t>
      </w:r>
      <w:r w:rsidR="00AC541E" w:rsidRPr="00FF75ED">
        <w:rPr>
          <w:rFonts w:asciiTheme="minorHAnsi" w:hAnsiTheme="minorHAnsi"/>
          <w:sz w:val="24"/>
          <w:szCs w:val="24"/>
        </w:rPr>
        <w:t xml:space="preserve"> </w:t>
      </w:r>
      <w:r w:rsidR="00333316">
        <w:rPr>
          <w:rFonts w:asciiTheme="minorHAnsi" w:hAnsiTheme="minorHAnsi"/>
          <w:sz w:val="24"/>
          <w:szCs w:val="24"/>
        </w:rPr>
        <w:t xml:space="preserve">podstawową </w:t>
      </w:r>
      <w:r w:rsidR="00333316" w:rsidRPr="00333316">
        <w:rPr>
          <w:rFonts w:asciiTheme="minorHAnsi" w:hAnsiTheme="minorHAnsi"/>
          <w:sz w:val="24"/>
          <w:szCs w:val="24"/>
        </w:rPr>
        <w:t>znajomość języków programowania: C++, Java</w:t>
      </w:r>
      <w:r w:rsidR="00333316" w:rsidRPr="00FF75ED">
        <w:rPr>
          <w:rFonts w:asciiTheme="minorHAnsi" w:hAnsiTheme="minorHAnsi"/>
          <w:sz w:val="24"/>
          <w:szCs w:val="24"/>
        </w:rPr>
        <w:t xml:space="preserve"> </w:t>
      </w:r>
      <w:r w:rsidR="006A7747" w:rsidRPr="00FF75ED">
        <w:rPr>
          <w:rFonts w:asciiTheme="minorHAnsi" w:hAnsiTheme="minorHAnsi"/>
          <w:sz w:val="24"/>
          <w:szCs w:val="24"/>
        </w:rPr>
        <w:t>w czasie</w:t>
      </w:r>
      <w:r w:rsidR="006B6C0E">
        <w:rPr>
          <w:rFonts w:asciiTheme="minorHAnsi" w:hAnsiTheme="minorHAnsi"/>
          <w:sz w:val="24"/>
          <w:szCs w:val="24"/>
        </w:rPr>
        <w:t>:</w:t>
      </w:r>
      <w:r w:rsidR="00A709CF" w:rsidRPr="006B6C0E">
        <w:rPr>
          <w:rStyle w:val="Odwoanieprzypisukocowego"/>
          <w:rFonts w:asciiTheme="minorHAnsi" w:hAnsiTheme="minorHAnsi"/>
          <w:sz w:val="28"/>
          <w:szCs w:val="28"/>
        </w:rPr>
        <w:t>*</w:t>
      </w:r>
      <w:r w:rsidR="00AC541E" w:rsidRPr="00403B03">
        <w:rPr>
          <w:rFonts w:asciiTheme="minorHAnsi" w:hAnsiTheme="minorHAnsi"/>
          <w:sz w:val="24"/>
          <w:szCs w:val="24"/>
        </w:rPr>
        <w:t xml:space="preserve"> </w:t>
      </w:r>
    </w:p>
    <w:p w14:paraId="01B73D13" w14:textId="77777777" w:rsidR="00A307B3" w:rsidRDefault="00A307B3" w:rsidP="00A307B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12D639D" w14:textId="5FB1DC14" w:rsidR="008A0865" w:rsidRDefault="004E02E9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udiów w ……………………</w:t>
      </w:r>
      <w:r w:rsidR="008A0865">
        <w:rPr>
          <w:rFonts w:asciiTheme="minorHAnsi" w:hAnsiTheme="minorHAnsi"/>
          <w:sz w:val="24"/>
          <w:szCs w:val="24"/>
        </w:rPr>
        <w:t>………….</w:t>
      </w:r>
      <w:r>
        <w:rPr>
          <w:rFonts w:asciiTheme="minorHAnsi" w:hAnsiTheme="minorHAnsi"/>
          <w:sz w:val="24"/>
          <w:szCs w:val="24"/>
        </w:rPr>
        <w:t xml:space="preserve"> na kierunku ………………………………</w:t>
      </w:r>
      <w:r w:rsidR="008A0865">
        <w:rPr>
          <w:rFonts w:asciiTheme="minorHAnsi" w:hAnsiTheme="minorHAnsi"/>
          <w:sz w:val="24"/>
          <w:szCs w:val="24"/>
        </w:rPr>
        <w:t>……………………………</w:t>
      </w:r>
      <w:r>
        <w:rPr>
          <w:rFonts w:asciiTheme="minorHAnsi" w:hAnsiTheme="minorHAnsi"/>
          <w:sz w:val="24"/>
          <w:szCs w:val="24"/>
        </w:rPr>
        <w:t xml:space="preserve"> </w:t>
      </w:r>
    </w:p>
    <w:p w14:paraId="231DE616" w14:textId="0225BDBF" w:rsidR="008A0865" w:rsidRPr="008A0865" w:rsidRDefault="008A0865" w:rsidP="00403B03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59D1D791" w14:textId="77777777" w:rsidR="00403B03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EE47B89" w14:textId="097F41B2" w:rsidR="00AC541E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</w:t>
      </w:r>
      <w:r w:rsidR="004E02E9">
        <w:rPr>
          <w:rFonts w:asciiTheme="minorHAnsi" w:hAnsiTheme="minorHAnsi"/>
          <w:sz w:val="24"/>
          <w:szCs w:val="24"/>
        </w:rPr>
        <w:t xml:space="preserve">ramach </w:t>
      </w:r>
      <w:r w:rsidR="00AC541E" w:rsidRPr="00AC541E">
        <w:rPr>
          <w:rFonts w:asciiTheme="minorHAnsi" w:hAnsiTheme="minorHAnsi"/>
          <w:sz w:val="24"/>
          <w:szCs w:val="24"/>
        </w:rPr>
        <w:t>realizacji przedmiotu</w:t>
      </w:r>
      <w:r w:rsidR="008A0865">
        <w:rPr>
          <w:rFonts w:asciiTheme="minorHAnsi" w:hAnsiTheme="minorHAnsi"/>
          <w:sz w:val="24"/>
          <w:szCs w:val="24"/>
        </w:rPr>
        <w:t>………………………….</w:t>
      </w:r>
      <w:r w:rsidR="00AC541E" w:rsidRPr="00AC541E">
        <w:rPr>
          <w:rFonts w:asciiTheme="minorHAnsi" w:hAnsiTheme="minorHAnsi"/>
          <w:sz w:val="24"/>
          <w:szCs w:val="24"/>
        </w:rPr>
        <w:t>………………</w:t>
      </w:r>
      <w:r w:rsidR="004E02E9">
        <w:rPr>
          <w:rFonts w:asciiTheme="minorHAnsi" w:hAnsiTheme="minorHAnsi"/>
          <w:sz w:val="24"/>
          <w:szCs w:val="24"/>
        </w:rPr>
        <w:t xml:space="preserve"> w roku akademickim</w:t>
      </w:r>
      <w:r w:rsidR="008A0865">
        <w:rPr>
          <w:rFonts w:asciiTheme="minorHAnsi" w:hAnsiTheme="minorHAnsi"/>
          <w:sz w:val="24"/>
          <w:szCs w:val="24"/>
        </w:rPr>
        <w:t>..</w:t>
      </w:r>
      <w:r w:rsidR="00AC541E" w:rsidRPr="00AC541E">
        <w:rPr>
          <w:rFonts w:asciiTheme="minorHAnsi" w:hAnsiTheme="minorHAnsi"/>
          <w:sz w:val="24"/>
          <w:szCs w:val="24"/>
        </w:rPr>
        <w:t>…………….</w:t>
      </w:r>
    </w:p>
    <w:p w14:paraId="720802FB" w14:textId="5CDB6097" w:rsidR="00351B61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7155DC4" w14:textId="3F9A1DBA" w:rsidR="00351B61" w:rsidRPr="000C5AF7" w:rsidRDefault="00351B61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59D40373" w14:textId="77777777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6172604" w14:textId="39DF2A68" w:rsidR="00351B61" w:rsidRPr="000C5AF7" w:rsidRDefault="00411F19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</w:t>
      </w:r>
      <w:r w:rsidR="00351B61" w:rsidRPr="000C5AF7">
        <w:rPr>
          <w:rFonts w:asciiTheme="minorHAnsi" w:hAnsiTheme="minorHAnsi"/>
          <w:sz w:val="24"/>
          <w:szCs w:val="24"/>
        </w:rPr>
        <w:t xml:space="preserve"> …………………………………………</w:t>
      </w:r>
      <w:r w:rsidR="000C5AF7">
        <w:rPr>
          <w:rFonts w:asciiTheme="minorHAnsi" w:hAnsiTheme="minorHAnsi"/>
          <w:sz w:val="24"/>
          <w:szCs w:val="24"/>
        </w:rPr>
        <w:t>………………</w:t>
      </w:r>
      <w:r w:rsidR="00351B61" w:rsidRPr="000C5AF7">
        <w:rPr>
          <w:rFonts w:asciiTheme="minorHAnsi" w:hAnsiTheme="minorHAnsi"/>
          <w:sz w:val="24"/>
          <w:szCs w:val="24"/>
        </w:rPr>
        <w:t>.</w:t>
      </w:r>
    </w:p>
    <w:p w14:paraId="46A49DFC" w14:textId="4A46106D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026617C" w14:textId="2A23F876" w:rsidR="00403B03" w:rsidRPr="00171A1B" w:rsidRDefault="000C5AF7" w:rsidP="00171A1B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="00351B61" w:rsidRPr="000C5AF7">
        <w:rPr>
          <w:rFonts w:asciiTheme="minorHAnsi" w:hAnsiTheme="minorHAnsi"/>
          <w:sz w:val="24"/>
          <w:szCs w:val="24"/>
        </w:rPr>
        <w:t>………………………….</w:t>
      </w:r>
      <w:r w:rsidR="00B76585" w:rsidRPr="000C5AF7">
        <w:rPr>
          <w:rFonts w:asciiTheme="minorHAnsi" w:hAnsiTheme="minorHAnsi"/>
          <w:sz w:val="24"/>
          <w:szCs w:val="24"/>
        </w:rPr>
        <w:t>..........................................................................(wskazać in</w:t>
      </w:r>
      <w:r w:rsidR="0023160C" w:rsidRPr="000C5AF7">
        <w:rPr>
          <w:rFonts w:asciiTheme="minorHAnsi" w:hAnsiTheme="minorHAnsi"/>
          <w:sz w:val="24"/>
          <w:szCs w:val="24"/>
        </w:rPr>
        <w:t>ny sposób zdobycia umiejętności)</w:t>
      </w:r>
    </w:p>
    <w:p w14:paraId="3B9F10CA" w14:textId="77777777" w:rsidR="00574A5B" w:rsidRDefault="00574A5B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4F99784" w14:textId="77777777" w:rsidR="00244266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1891551" w14:textId="77777777" w:rsidR="00244266" w:rsidRPr="00574A5B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1759888" w14:textId="14764192" w:rsidR="00244266" w:rsidRDefault="00244266" w:rsidP="00244266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244266" w:rsidSect="00244266"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t xml:space="preserve">zdobyłem/łam </w:t>
      </w:r>
      <w:r w:rsidR="00333316">
        <w:rPr>
          <w:rFonts w:asciiTheme="minorHAnsi" w:hAnsiTheme="minorHAnsi"/>
          <w:sz w:val="24"/>
          <w:szCs w:val="24"/>
        </w:rPr>
        <w:t xml:space="preserve">średniozaawansowaną </w:t>
      </w:r>
      <w:r w:rsidR="00333316" w:rsidRPr="004F4758">
        <w:rPr>
          <w:rFonts w:cstheme="minorHAnsi"/>
          <w:color w:val="000000"/>
          <w:sz w:val="24"/>
          <w:szCs w:val="24"/>
        </w:rPr>
        <w:t xml:space="preserve">znajomość </w:t>
      </w:r>
      <w:r w:rsidR="00333316" w:rsidRPr="00E13F80">
        <w:rPr>
          <w:rFonts w:cstheme="minorHAnsi"/>
          <w:color w:val="000000"/>
          <w:sz w:val="24"/>
          <w:szCs w:val="24"/>
        </w:rPr>
        <w:t>narzędzi</w:t>
      </w:r>
      <w:r w:rsidR="00333316" w:rsidRPr="00333316">
        <w:rPr>
          <w:rFonts w:asciiTheme="minorHAnsi" w:hAnsiTheme="minorHAnsi"/>
          <w:sz w:val="24"/>
          <w:szCs w:val="24"/>
        </w:rPr>
        <w:t xml:space="preserve">: FME, QGIS, </w:t>
      </w:r>
      <w:proofErr w:type="spellStart"/>
      <w:r w:rsidR="00333316" w:rsidRPr="00333316">
        <w:rPr>
          <w:rFonts w:asciiTheme="minorHAnsi" w:hAnsiTheme="minorHAnsi"/>
          <w:sz w:val="24"/>
          <w:szCs w:val="24"/>
        </w:rPr>
        <w:t>ArcGISPro</w:t>
      </w:r>
      <w:proofErr w:type="spellEnd"/>
      <w:r w:rsidRPr="00FF75ED">
        <w:rPr>
          <w:rFonts w:asciiTheme="minorHAnsi" w:hAnsiTheme="minorHAnsi"/>
          <w:sz w:val="24"/>
          <w:szCs w:val="24"/>
        </w:rPr>
        <w:t xml:space="preserve"> </w:t>
      </w:r>
      <w:r w:rsidR="00333316">
        <w:rPr>
          <w:rFonts w:asciiTheme="minorHAnsi" w:hAnsiTheme="minorHAnsi"/>
          <w:sz w:val="24"/>
          <w:szCs w:val="24"/>
        </w:rPr>
        <w:br/>
      </w:r>
      <w:r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 w:rsidRPr="00333316">
        <w:footnoteReference w:customMarkFollows="1" w:id="1"/>
        <w:sym w:font="Symbol" w:char="F02A"/>
      </w:r>
    </w:p>
    <w:p w14:paraId="076972A6" w14:textId="77777777" w:rsidR="00244266" w:rsidRPr="00333316" w:rsidRDefault="00244266" w:rsidP="00244266">
      <w:pPr>
        <w:jc w:val="both"/>
        <w:rPr>
          <w:rFonts w:asciiTheme="minorHAnsi" w:hAnsiTheme="minorHAnsi"/>
          <w:sz w:val="24"/>
          <w:szCs w:val="24"/>
        </w:rPr>
        <w:sectPr w:rsidR="00244266" w:rsidRPr="00333316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3600A97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46833D37" w14:textId="77777777" w:rsidR="00244266" w:rsidRPr="008A0865" w:rsidRDefault="00244266" w:rsidP="00244266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3D03249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525E30D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29843CF8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123C85D" w14:textId="77777777" w:rsidR="00244266" w:rsidRPr="000C5AF7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64CA828E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FF7B92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2F345ECA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725418E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B5093B7" w14:textId="77777777" w:rsidR="00244266" w:rsidRDefault="00244266" w:rsidP="00244266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0F328DB3" w14:textId="77777777" w:rsidR="00574A5B" w:rsidRPr="00244266" w:rsidRDefault="00574A5B" w:rsidP="00244266">
      <w:pPr>
        <w:jc w:val="both"/>
        <w:rPr>
          <w:rFonts w:asciiTheme="minorHAnsi" w:hAnsiTheme="minorHAnsi"/>
          <w:sz w:val="24"/>
          <w:szCs w:val="24"/>
        </w:rPr>
      </w:pPr>
    </w:p>
    <w:p w14:paraId="58A1A149" w14:textId="77777777" w:rsidR="00244266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FEBD11F" w14:textId="77777777" w:rsidR="00244266" w:rsidRPr="00574A5B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0F8215C" w14:textId="233C8680" w:rsidR="00AE6584" w:rsidRDefault="00AE6584" w:rsidP="00AE6584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AE6584" w:rsidSect="00AE6584">
          <w:headerReference w:type="default" r:id="rId8"/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lastRenderedPageBreak/>
        <w:t xml:space="preserve">zdobyłem/łam </w:t>
      </w:r>
      <w:r w:rsidR="00333316">
        <w:rPr>
          <w:rFonts w:asciiTheme="minorHAnsi" w:hAnsiTheme="minorHAnsi"/>
          <w:sz w:val="24"/>
          <w:szCs w:val="24"/>
        </w:rPr>
        <w:t>średnio</w:t>
      </w:r>
      <w:r w:rsidR="00D413DB">
        <w:rPr>
          <w:rFonts w:asciiTheme="minorHAnsi" w:hAnsiTheme="minorHAnsi"/>
          <w:sz w:val="24"/>
          <w:szCs w:val="24"/>
        </w:rPr>
        <w:t xml:space="preserve">zaawansowaną </w:t>
      </w:r>
      <w:r w:rsidR="00333316" w:rsidRPr="004F4758">
        <w:rPr>
          <w:rFonts w:cstheme="minorHAnsi"/>
          <w:color w:val="000000"/>
          <w:sz w:val="24"/>
          <w:szCs w:val="24"/>
        </w:rPr>
        <w:t xml:space="preserve">znajomość języków programowania: C# i </w:t>
      </w:r>
      <w:proofErr w:type="spellStart"/>
      <w:r w:rsidR="00333316" w:rsidRPr="004F4758">
        <w:rPr>
          <w:rFonts w:cstheme="minorHAnsi"/>
          <w:color w:val="000000"/>
          <w:sz w:val="24"/>
          <w:szCs w:val="24"/>
        </w:rPr>
        <w:t>Python</w:t>
      </w:r>
      <w:proofErr w:type="spellEnd"/>
      <w:r w:rsidR="006A7747" w:rsidRPr="00FF75ED">
        <w:rPr>
          <w:rFonts w:asciiTheme="minorHAnsi" w:hAnsiTheme="minorHAnsi"/>
          <w:sz w:val="24"/>
          <w:szCs w:val="24"/>
        </w:rPr>
        <w:t xml:space="preserve"> w czasie</w:t>
      </w:r>
      <w:r>
        <w:rPr>
          <w:rFonts w:asciiTheme="minorHAnsi" w:hAnsiTheme="minorHAnsi"/>
          <w:sz w:val="24"/>
          <w:szCs w:val="24"/>
        </w:rPr>
        <w:t>:</w:t>
      </w:r>
      <w:r w:rsidRPr="00502AE1">
        <w:rPr>
          <w:rStyle w:val="Odwoanieprzypisudolnego"/>
          <w:rFonts w:asciiTheme="minorHAnsi" w:hAnsiTheme="minorHAnsi"/>
          <w:sz w:val="24"/>
          <w:szCs w:val="24"/>
        </w:rPr>
        <w:footnoteReference w:customMarkFollows="1" w:id="2"/>
        <w:sym w:font="Symbol" w:char="F02A"/>
      </w:r>
    </w:p>
    <w:p w14:paraId="4A248955" w14:textId="77777777" w:rsidR="00AE6584" w:rsidRPr="00502AE1" w:rsidRDefault="00AE6584" w:rsidP="00AE6584">
      <w:pPr>
        <w:jc w:val="both"/>
        <w:rPr>
          <w:rFonts w:asciiTheme="minorHAnsi" w:hAnsiTheme="minorHAnsi"/>
        </w:rPr>
        <w:sectPr w:rsidR="00AE6584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6B56395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A5167" w14:textId="77777777" w:rsidR="00AE6584" w:rsidRPr="008A0865" w:rsidRDefault="00AE6584" w:rsidP="00AE6584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1D1A314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269F4C1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45DF7CAF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9BF26FC" w14:textId="0AFE7606" w:rsidR="00AE6584" w:rsidRPr="000C5AF7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25474A1F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AF3400F" w14:textId="04D6EFC5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="006A7747">
        <w:rPr>
          <w:rFonts w:asciiTheme="minorHAnsi" w:hAnsiTheme="minorHAnsi"/>
          <w:sz w:val="24"/>
          <w:szCs w:val="24"/>
        </w:rPr>
        <w:t>…………………………….</w:t>
      </w:r>
    </w:p>
    <w:p w14:paraId="20ED4D27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AB59281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2C247B0" w14:textId="77777777" w:rsidR="00AE6584" w:rsidRDefault="00AE6584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27E3B74F" w14:textId="77777777" w:rsidR="00D413DB" w:rsidRDefault="00D413DB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331ACD1B" w14:textId="77777777" w:rsidR="00D413DB" w:rsidRPr="000C5AF7" w:rsidRDefault="00D413DB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34B91817" w14:textId="483B5373" w:rsidR="00650BD7" w:rsidRDefault="00650BD7" w:rsidP="00650BD7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650BD7" w:rsidSect="00244266"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>
        <w:rPr>
          <w:rFonts w:asciiTheme="minorHAnsi" w:hAnsiTheme="minorHAnsi"/>
          <w:sz w:val="24"/>
          <w:szCs w:val="24"/>
        </w:rPr>
        <w:t>ukończył</w:t>
      </w:r>
      <w:r w:rsidRPr="00FF75ED">
        <w:rPr>
          <w:rFonts w:asciiTheme="minorHAnsi" w:hAnsiTheme="minorHAnsi"/>
          <w:sz w:val="24"/>
          <w:szCs w:val="24"/>
        </w:rPr>
        <w:t xml:space="preserve">em/łam </w:t>
      </w:r>
      <w:r w:rsidRPr="00650BD7">
        <w:rPr>
          <w:rFonts w:asciiTheme="minorHAnsi" w:hAnsiTheme="minorHAnsi"/>
          <w:sz w:val="24"/>
          <w:szCs w:val="24"/>
        </w:rPr>
        <w:t>kursu Game developerskiego opartego o silnik gier Unity</w:t>
      </w:r>
      <w:r>
        <w:rPr>
          <w:rFonts w:asciiTheme="minorHAnsi" w:hAnsiTheme="minorHAnsi"/>
          <w:sz w:val="24"/>
          <w:szCs w:val="24"/>
        </w:rPr>
        <w:t xml:space="preserve"> </w:t>
      </w:r>
      <w:r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 w:rsidRPr="00650BD7">
        <w:rPr>
          <w:rFonts w:asciiTheme="minorHAnsi" w:hAnsiTheme="minorHAnsi"/>
          <w:sz w:val="24"/>
          <w:szCs w:val="24"/>
        </w:rPr>
        <w:footnoteReference w:customMarkFollows="1" w:id="3"/>
        <w:sym w:font="Symbol" w:char="F02A"/>
      </w:r>
    </w:p>
    <w:p w14:paraId="3BDDF68F" w14:textId="77777777" w:rsidR="00650BD7" w:rsidRPr="00333316" w:rsidRDefault="00650BD7" w:rsidP="00650BD7">
      <w:pPr>
        <w:jc w:val="both"/>
        <w:rPr>
          <w:rFonts w:asciiTheme="minorHAnsi" w:hAnsiTheme="minorHAnsi"/>
          <w:sz w:val="24"/>
          <w:szCs w:val="24"/>
        </w:rPr>
        <w:sectPr w:rsidR="00650BD7" w:rsidRPr="00333316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4D489B5F" w14:textId="77777777" w:rsidR="00650BD7" w:rsidRDefault="00650BD7" w:rsidP="00650BD7">
      <w:pPr>
        <w:pStyle w:val="Akapitzlist"/>
        <w:numPr>
          <w:ilvl w:val="0"/>
          <w:numId w:val="1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757D7A07" w14:textId="77777777" w:rsidR="00650BD7" w:rsidRPr="008A0865" w:rsidRDefault="00650BD7" w:rsidP="00650BD7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69BF5BAC" w14:textId="77777777" w:rsidR="00650BD7" w:rsidRDefault="00650BD7" w:rsidP="00650BD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D2CBC82" w14:textId="77777777" w:rsidR="00650BD7" w:rsidRDefault="00650BD7" w:rsidP="00650BD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6848BE10" w14:textId="77777777" w:rsidR="00650BD7" w:rsidRDefault="00650BD7" w:rsidP="00650BD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9B048F3" w14:textId="77777777" w:rsidR="00650BD7" w:rsidRPr="000C5AF7" w:rsidRDefault="00650BD7" w:rsidP="00650BD7">
      <w:pPr>
        <w:pStyle w:val="Akapitzlist"/>
        <w:numPr>
          <w:ilvl w:val="0"/>
          <w:numId w:val="1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0AEB63A7" w14:textId="77777777" w:rsidR="00650BD7" w:rsidRPr="000C5AF7" w:rsidRDefault="00650BD7" w:rsidP="00650BD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35ABB30" w14:textId="77777777" w:rsidR="00650BD7" w:rsidRPr="000C5AF7" w:rsidRDefault="00650BD7" w:rsidP="00650BD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4ACBD8C9" w14:textId="77777777" w:rsidR="00650BD7" w:rsidRPr="000C5AF7" w:rsidRDefault="00650BD7" w:rsidP="00650BD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9486147" w14:textId="77777777" w:rsidR="00650BD7" w:rsidRDefault="00650BD7" w:rsidP="00650BD7">
      <w:pPr>
        <w:pStyle w:val="Akapitzlist"/>
        <w:numPr>
          <w:ilvl w:val="0"/>
          <w:numId w:val="1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8C8947F" w14:textId="77777777" w:rsidR="00650BD7" w:rsidRDefault="00650BD7" w:rsidP="00650BD7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6E346B49" w14:textId="77777777" w:rsidR="00FF75ED" w:rsidRDefault="00FF75ED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54C9F32A" w14:textId="77777777" w:rsidR="00244266" w:rsidRDefault="00244266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20D4EF6D" w14:textId="77777777" w:rsidR="00FF75ED" w:rsidRDefault="00FF75ED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49A32E07" w14:textId="77777777" w:rsidR="00D25F5A" w:rsidRDefault="00D25F5A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793AA306" w14:textId="148368C3" w:rsidR="005E6E3E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6E3E"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14:paraId="7A011E34" w14:textId="62A6286B" w:rsidR="00A709CF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</w:r>
      <w:r w:rsidR="00A307B3">
        <w:rPr>
          <w:rFonts w:ascii="Calibri" w:hAnsi="Calibri" w:cs="Calibri"/>
        </w:rPr>
        <w:t xml:space="preserve">       </w:t>
      </w:r>
      <w:r w:rsidRPr="005E6E3E">
        <w:rPr>
          <w:rFonts w:ascii="Calibri" w:hAnsi="Calibri" w:cs="Calibri"/>
        </w:rPr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sectPr w:rsidR="00A709CF" w:rsidSect="00502AE1">
      <w:headerReference w:type="default" r:id="rId9"/>
      <w:type w:val="continuous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AFD54" w14:textId="77777777" w:rsidR="004853C0" w:rsidRDefault="004853C0" w:rsidP="00817A69">
      <w:r>
        <w:separator/>
      </w:r>
    </w:p>
  </w:endnote>
  <w:endnote w:type="continuationSeparator" w:id="0">
    <w:p w14:paraId="549BD867" w14:textId="77777777" w:rsidR="004853C0" w:rsidRDefault="004853C0" w:rsidP="00817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A8A3B" w14:textId="77777777" w:rsidR="004853C0" w:rsidRDefault="004853C0" w:rsidP="00817A69">
      <w:r>
        <w:separator/>
      </w:r>
    </w:p>
  </w:footnote>
  <w:footnote w:type="continuationSeparator" w:id="0">
    <w:p w14:paraId="1EF1D3D9" w14:textId="77777777" w:rsidR="004853C0" w:rsidRDefault="004853C0" w:rsidP="00817A69">
      <w:r>
        <w:continuationSeparator/>
      </w:r>
    </w:p>
  </w:footnote>
  <w:footnote w:id="1">
    <w:p w14:paraId="1D3FB6FD" w14:textId="77777777" w:rsidR="00244266" w:rsidRDefault="00244266" w:rsidP="00244266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  <w:footnote w:id="2">
    <w:p w14:paraId="62450932" w14:textId="77777777" w:rsidR="00AE6584" w:rsidRDefault="00AE6584" w:rsidP="00AE6584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  <w:footnote w:id="3">
    <w:p w14:paraId="01F58C5B" w14:textId="77777777" w:rsidR="00650BD7" w:rsidRDefault="00650BD7" w:rsidP="00650BD7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56D16" w14:textId="05A33CC9" w:rsidR="007F7583" w:rsidRDefault="007F758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414A" w14:textId="77777777" w:rsidR="00FF75ED" w:rsidRDefault="00FF75ED">
    <w:pPr>
      <w:pStyle w:val="Nagwek"/>
    </w:pPr>
    <w:r w:rsidRPr="00FC291C">
      <w:rPr>
        <w:noProof/>
      </w:rPr>
      <w:drawing>
        <wp:inline distT="0" distB="0" distL="0" distR="0" wp14:anchorId="24816699" wp14:editId="1349B86D">
          <wp:extent cx="5759450" cy="662940"/>
          <wp:effectExtent l="0" t="0" r="0" b="3810"/>
          <wp:docPr id="1231452752" name="Obraz 12314527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0388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E7D160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08F6C06"/>
    <w:multiLevelType w:val="hybridMultilevel"/>
    <w:tmpl w:val="F080E132"/>
    <w:lvl w:ilvl="0" w:tplc="40488C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03060F"/>
    <w:multiLevelType w:val="hybridMultilevel"/>
    <w:tmpl w:val="E8D85F1A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866639A"/>
    <w:multiLevelType w:val="hybridMultilevel"/>
    <w:tmpl w:val="5066CE8A"/>
    <w:lvl w:ilvl="0" w:tplc="1A6C22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5675BE5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365250303">
    <w:abstractNumId w:val="14"/>
  </w:num>
  <w:num w:numId="2" w16cid:durableId="881668201">
    <w:abstractNumId w:val="7"/>
  </w:num>
  <w:num w:numId="3" w16cid:durableId="1619532339">
    <w:abstractNumId w:val="11"/>
  </w:num>
  <w:num w:numId="4" w16cid:durableId="350689266">
    <w:abstractNumId w:val="3"/>
  </w:num>
  <w:num w:numId="5" w16cid:durableId="56588992">
    <w:abstractNumId w:val="8"/>
  </w:num>
  <w:num w:numId="6" w16cid:durableId="653526471">
    <w:abstractNumId w:val="4"/>
  </w:num>
  <w:num w:numId="7" w16cid:durableId="998801324">
    <w:abstractNumId w:val="12"/>
  </w:num>
  <w:num w:numId="8" w16cid:durableId="1658806299">
    <w:abstractNumId w:val="6"/>
  </w:num>
  <w:num w:numId="9" w16cid:durableId="652299734">
    <w:abstractNumId w:val="15"/>
  </w:num>
  <w:num w:numId="10" w16cid:durableId="718015943">
    <w:abstractNumId w:val="10"/>
  </w:num>
  <w:num w:numId="11" w16cid:durableId="1208833625">
    <w:abstractNumId w:val="5"/>
  </w:num>
  <w:num w:numId="12" w16cid:durableId="34427129">
    <w:abstractNumId w:val="2"/>
  </w:num>
  <w:num w:numId="13" w16cid:durableId="1524397807">
    <w:abstractNumId w:val="9"/>
  </w:num>
  <w:num w:numId="14" w16cid:durableId="985203423">
    <w:abstractNumId w:val="0"/>
  </w:num>
  <w:num w:numId="15" w16cid:durableId="828058881">
    <w:abstractNumId w:val="1"/>
  </w:num>
  <w:num w:numId="16" w16cid:durableId="9822726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6477B"/>
    <w:rsid w:val="00067402"/>
    <w:rsid w:val="0009678A"/>
    <w:rsid w:val="000A6098"/>
    <w:rsid w:val="000C5AF7"/>
    <w:rsid w:val="000F11EC"/>
    <w:rsid w:val="00171A1B"/>
    <w:rsid w:val="0023160C"/>
    <w:rsid w:val="00244266"/>
    <w:rsid w:val="00273101"/>
    <w:rsid w:val="002735CE"/>
    <w:rsid w:val="00292508"/>
    <w:rsid w:val="002F6A5A"/>
    <w:rsid w:val="0031052E"/>
    <w:rsid w:val="00333316"/>
    <w:rsid w:val="00351B61"/>
    <w:rsid w:val="0039430F"/>
    <w:rsid w:val="003D3BD8"/>
    <w:rsid w:val="00403B03"/>
    <w:rsid w:val="004048DF"/>
    <w:rsid w:val="00411205"/>
    <w:rsid w:val="00411F19"/>
    <w:rsid w:val="00415192"/>
    <w:rsid w:val="00424D87"/>
    <w:rsid w:val="004853C0"/>
    <w:rsid w:val="004E02E9"/>
    <w:rsid w:val="00502AE1"/>
    <w:rsid w:val="00524663"/>
    <w:rsid w:val="00574A5B"/>
    <w:rsid w:val="005C29E3"/>
    <w:rsid w:val="005E6E3E"/>
    <w:rsid w:val="005F5121"/>
    <w:rsid w:val="00650BD7"/>
    <w:rsid w:val="006A01EB"/>
    <w:rsid w:val="006A7747"/>
    <w:rsid w:val="006B6C0E"/>
    <w:rsid w:val="00712184"/>
    <w:rsid w:val="00712A8F"/>
    <w:rsid w:val="00746E95"/>
    <w:rsid w:val="007A7457"/>
    <w:rsid w:val="007F7583"/>
    <w:rsid w:val="00817A69"/>
    <w:rsid w:val="00827D46"/>
    <w:rsid w:val="008A0865"/>
    <w:rsid w:val="00902C8C"/>
    <w:rsid w:val="00915173"/>
    <w:rsid w:val="009162D0"/>
    <w:rsid w:val="0093542A"/>
    <w:rsid w:val="009E7091"/>
    <w:rsid w:val="00A13DCD"/>
    <w:rsid w:val="00A307B3"/>
    <w:rsid w:val="00A5065D"/>
    <w:rsid w:val="00A709CF"/>
    <w:rsid w:val="00AC541E"/>
    <w:rsid w:val="00AD640A"/>
    <w:rsid w:val="00AE6584"/>
    <w:rsid w:val="00AF3F57"/>
    <w:rsid w:val="00B433DB"/>
    <w:rsid w:val="00B76585"/>
    <w:rsid w:val="00BA00EA"/>
    <w:rsid w:val="00BC59D8"/>
    <w:rsid w:val="00D234DD"/>
    <w:rsid w:val="00D25F5A"/>
    <w:rsid w:val="00D413DB"/>
    <w:rsid w:val="00D47345"/>
    <w:rsid w:val="00D83217"/>
    <w:rsid w:val="00D85843"/>
    <w:rsid w:val="00DD5800"/>
    <w:rsid w:val="00E66E46"/>
    <w:rsid w:val="00F04225"/>
    <w:rsid w:val="00F70F72"/>
    <w:rsid w:val="00FA6E97"/>
    <w:rsid w:val="00FB63CA"/>
    <w:rsid w:val="00FE7404"/>
    <w:rsid w:val="00FF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D3897"/>
  <w15:chartTrackingRefBased/>
  <w15:docId w15:val="{130EFA84-B4B5-4D43-9169-BD05B7AF6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307B3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2AE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2A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2A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7A4A0-5DB7-4243-8B3F-508396618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0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Czajka Beata</cp:lastModifiedBy>
  <cp:revision>5</cp:revision>
  <dcterms:created xsi:type="dcterms:W3CDTF">2023-06-29T11:51:00Z</dcterms:created>
  <dcterms:modified xsi:type="dcterms:W3CDTF">2023-07-10T06:55:00Z</dcterms:modified>
</cp:coreProperties>
</file>